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568EB4" w14:textId="77777777" w:rsidR="00E331D7" w:rsidRDefault="005829D1">
      <w:pPr>
        <w:pStyle w:val="a4"/>
      </w:pPr>
      <w:r>
        <w:t>Лабораторная работа-06</w:t>
      </w:r>
    </w:p>
    <w:p w14:paraId="22AD7A77" w14:textId="77777777" w:rsidR="00E331D7" w:rsidRDefault="005829D1">
      <w:pPr>
        <w:pStyle w:val="a5"/>
      </w:pPr>
      <w:r>
        <w:t>Инструкция поиска файлов и фильтрация текстовых данных</w:t>
      </w:r>
    </w:p>
    <w:p w14:paraId="743FF05C" w14:textId="607F861C" w:rsidR="00E331D7" w:rsidRDefault="00451697">
      <w:pPr>
        <w:pStyle w:val="Author"/>
      </w:pPr>
      <w:r>
        <w:t>Глевкин Андрей</w:t>
      </w:r>
      <w:r w:rsidR="005829D1">
        <w:t xml:space="preserve"> НБИбд-01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46036309"/>
        <w:docPartObj>
          <w:docPartGallery w:val="Table of Contents"/>
          <w:docPartUnique/>
        </w:docPartObj>
      </w:sdtPr>
      <w:sdtEndPr/>
      <w:sdtContent>
        <w:p w14:paraId="53F4DE0D" w14:textId="77777777" w:rsidR="00E331D7" w:rsidRDefault="005829D1">
          <w:pPr>
            <w:pStyle w:val="ae"/>
          </w:pPr>
          <w:r>
            <w:t>Содержание</w:t>
          </w:r>
        </w:p>
        <w:p w14:paraId="73F77076" w14:textId="77777777" w:rsidR="00451697" w:rsidRDefault="005829D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7172049" w:history="1">
            <w:r w:rsidR="00451697" w:rsidRPr="00EF280C">
              <w:rPr>
                <w:rStyle w:val="ad"/>
                <w:noProof/>
              </w:rPr>
              <w:t>1</w:t>
            </w:r>
            <w:r w:rsidR="00451697">
              <w:rPr>
                <w:noProof/>
              </w:rPr>
              <w:tab/>
            </w:r>
            <w:r w:rsidR="00451697" w:rsidRPr="00EF280C">
              <w:rPr>
                <w:rStyle w:val="ad"/>
                <w:noProof/>
              </w:rPr>
              <w:t>Цель работы</w:t>
            </w:r>
            <w:r w:rsidR="00451697">
              <w:rPr>
                <w:noProof/>
                <w:webHidden/>
              </w:rPr>
              <w:tab/>
            </w:r>
            <w:r w:rsidR="00451697">
              <w:rPr>
                <w:noProof/>
                <w:webHidden/>
              </w:rPr>
              <w:fldChar w:fldCharType="begin"/>
            </w:r>
            <w:r w:rsidR="00451697">
              <w:rPr>
                <w:noProof/>
                <w:webHidden/>
              </w:rPr>
              <w:instrText xml:space="preserve"> PAGEREF _Toc107172049 \h </w:instrText>
            </w:r>
            <w:r w:rsidR="00451697">
              <w:rPr>
                <w:noProof/>
                <w:webHidden/>
              </w:rPr>
            </w:r>
            <w:r w:rsidR="00451697">
              <w:rPr>
                <w:noProof/>
                <w:webHidden/>
              </w:rPr>
              <w:fldChar w:fldCharType="separate"/>
            </w:r>
            <w:r w:rsidR="00451697">
              <w:rPr>
                <w:noProof/>
                <w:webHidden/>
              </w:rPr>
              <w:t>1</w:t>
            </w:r>
            <w:r w:rsidR="00451697">
              <w:rPr>
                <w:noProof/>
                <w:webHidden/>
              </w:rPr>
              <w:fldChar w:fldCharType="end"/>
            </w:r>
          </w:hyperlink>
        </w:p>
        <w:p w14:paraId="76A2539A" w14:textId="77777777" w:rsidR="00451697" w:rsidRDefault="0045169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07172050" w:history="1">
            <w:r w:rsidRPr="00EF280C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EF280C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72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6E3B26" w14:textId="77777777" w:rsidR="00451697" w:rsidRDefault="0045169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07172051" w:history="1">
            <w:r w:rsidRPr="00EF280C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EF280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72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DFF28D" w14:textId="77777777" w:rsidR="00451697" w:rsidRDefault="0045169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07172052" w:history="1">
            <w:r w:rsidRPr="00EF280C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EF280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72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68EB95" w14:textId="77777777" w:rsidR="00451697" w:rsidRDefault="0045169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07172053" w:history="1">
            <w:r w:rsidRPr="00EF280C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EF280C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72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227D3B" w14:textId="77777777" w:rsidR="00451697" w:rsidRDefault="0045169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07172054" w:history="1">
            <w:r w:rsidRPr="00EF280C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EF280C">
              <w:rPr>
                <w:rStyle w:val="ad"/>
                <w:noProof/>
              </w:rPr>
              <w:t>Отвeты на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72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2B32EC" w14:textId="77777777" w:rsidR="00E331D7" w:rsidRDefault="005829D1">
          <w:r>
            <w:fldChar w:fldCharType="end"/>
          </w:r>
        </w:p>
      </w:sdtContent>
    </w:sdt>
    <w:p w14:paraId="734D768D" w14:textId="77777777" w:rsidR="00E331D7" w:rsidRDefault="005829D1">
      <w:pPr>
        <w:pStyle w:val="1"/>
      </w:pPr>
      <w:bookmarkStart w:id="0" w:name="цель-работы"/>
      <w:bookmarkStart w:id="1" w:name="_Toc107172049"/>
      <w:r>
        <w:rPr>
          <w:rStyle w:val="SectionNumber"/>
        </w:rPr>
        <w:t>1</w:t>
      </w:r>
      <w:r>
        <w:tab/>
        <w:t>Цель работы</w:t>
      </w:r>
      <w:bookmarkEnd w:id="1"/>
    </w:p>
    <w:p w14:paraId="7DC9F1EF" w14:textId="77777777" w:rsidR="00E331D7" w:rsidRDefault="005829D1">
      <w:pPr>
        <w:pStyle w:val="FirstParagraph"/>
      </w:pPr>
      <w:r>
        <w:t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p w14:paraId="4753619F" w14:textId="77777777" w:rsidR="00E331D7" w:rsidRDefault="005829D1">
      <w:pPr>
        <w:pStyle w:val="1"/>
      </w:pPr>
      <w:bookmarkStart w:id="2" w:name="задание"/>
      <w:bookmarkStart w:id="3" w:name="_Toc107172050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64D4FE15" w14:textId="77777777" w:rsidR="00E331D7" w:rsidRDefault="005829D1">
      <w:pPr>
        <w:numPr>
          <w:ilvl w:val="0"/>
          <w:numId w:val="2"/>
        </w:numPr>
      </w:pPr>
      <w:r>
        <w:t>Осуществите вход в систему,исполь</w:t>
      </w:r>
      <w:r>
        <w:t>зуя соответствующее имя пользователя.</w:t>
      </w:r>
    </w:p>
    <w:p w14:paraId="5A2445FE" w14:textId="77777777" w:rsidR="00E331D7" w:rsidRDefault="005829D1">
      <w:pPr>
        <w:numPr>
          <w:ilvl w:val="0"/>
          <w:numId w:val="2"/>
        </w:numPr>
      </w:pPr>
      <w:r>
        <w:t>Запишите в файл file.txt названия файлов,содержащихся в каталоге /etc.Допишите в этот же файл названия файлов,содержащихся в вашем домашнем каталоге.</w:t>
      </w:r>
    </w:p>
    <w:p w14:paraId="3C9DFD5C" w14:textId="77777777" w:rsidR="00E331D7" w:rsidRDefault="005829D1">
      <w:pPr>
        <w:numPr>
          <w:ilvl w:val="0"/>
          <w:numId w:val="2"/>
        </w:numPr>
      </w:pPr>
      <w:r>
        <w:t>Выведите имена всех файлов из file.txt,имеющих расширение .conf,посл</w:t>
      </w:r>
      <w:r>
        <w:t>е чего запишите их в новыйтекстовой файл conf.txt.</w:t>
      </w:r>
    </w:p>
    <w:p w14:paraId="140D9555" w14:textId="77777777" w:rsidR="00E331D7" w:rsidRDefault="005829D1">
      <w:pPr>
        <w:numPr>
          <w:ilvl w:val="0"/>
          <w:numId w:val="2"/>
        </w:numPr>
      </w:pPr>
      <w:r>
        <w:t>Определите,какие файлы в вашем домашнем каталоге имеют имена,начинавшиеся с символа c? Предложите несколько вариантов,как это сделать.</w:t>
      </w:r>
    </w:p>
    <w:p w14:paraId="6826885C" w14:textId="77777777" w:rsidR="00E331D7" w:rsidRDefault="005829D1">
      <w:pPr>
        <w:numPr>
          <w:ilvl w:val="0"/>
          <w:numId w:val="2"/>
        </w:numPr>
      </w:pPr>
      <w:r>
        <w:t>Выведите на экран (по странично) имена файлов из каталога /etc,начинаю</w:t>
      </w:r>
      <w:r>
        <w:t>щиеся с символа h.</w:t>
      </w:r>
    </w:p>
    <w:p w14:paraId="294A3140" w14:textId="77777777" w:rsidR="00E331D7" w:rsidRDefault="005829D1">
      <w:pPr>
        <w:numPr>
          <w:ilvl w:val="0"/>
          <w:numId w:val="2"/>
        </w:numPr>
      </w:pPr>
      <w:r>
        <w:t>Запустите в фоновом режиме процесс,который будетзаписывать в файл ~/logfile файлы,имена которых начинаются с log.</w:t>
      </w:r>
    </w:p>
    <w:p w14:paraId="1E503972" w14:textId="77777777" w:rsidR="00E331D7" w:rsidRDefault="005829D1">
      <w:pPr>
        <w:numPr>
          <w:ilvl w:val="0"/>
          <w:numId w:val="2"/>
        </w:numPr>
      </w:pPr>
      <w:r>
        <w:t>Удалите файл ~/logfile.</w:t>
      </w:r>
    </w:p>
    <w:p w14:paraId="06B8920D" w14:textId="77777777" w:rsidR="00E331D7" w:rsidRDefault="005829D1">
      <w:pPr>
        <w:numPr>
          <w:ilvl w:val="0"/>
          <w:numId w:val="2"/>
        </w:numPr>
      </w:pPr>
      <w:r>
        <w:lastRenderedPageBreak/>
        <w:t>Запустите из консоли в фоновом режиме редактор gedit.</w:t>
      </w:r>
    </w:p>
    <w:p w14:paraId="71C7A2B5" w14:textId="77777777" w:rsidR="00E331D7" w:rsidRDefault="005829D1">
      <w:pPr>
        <w:numPr>
          <w:ilvl w:val="0"/>
          <w:numId w:val="2"/>
        </w:numPr>
      </w:pPr>
      <w:r>
        <w:t>Определитеидентификаторпроцессаgedit,использу</w:t>
      </w:r>
      <w:r>
        <w:t>якомандуps,конвейерифильтр grep.Как ещё можно определить идентификатор процесса?</w:t>
      </w:r>
    </w:p>
    <w:p w14:paraId="12B9FD7B" w14:textId="77777777" w:rsidR="00E331D7" w:rsidRDefault="005829D1">
      <w:pPr>
        <w:numPr>
          <w:ilvl w:val="0"/>
          <w:numId w:val="2"/>
        </w:numPr>
      </w:pPr>
      <w:r>
        <w:t>Прочтите справку (man) команды kill, после чего используйте её для завершения процесса gedit.</w:t>
      </w:r>
    </w:p>
    <w:p w14:paraId="043E17C0" w14:textId="77777777" w:rsidR="00E331D7" w:rsidRDefault="005829D1">
      <w:pPr>
        <w:numPr>
          <w:ilvl w:val="0"/>
          <w:numId w:val="2"/>
        </w:numPr>
      </w:pPr>
      <w:r>
        <w:t>Выполните команды df и du,предварительно получив более подробную информацию об эт</w:t>
      </w:r>
      <w:r>
        <w:t>их командах,с помощью команды man.</w:t>
      </w:r>
    </w:p>
    <w:p w14:paraId="5D21DFD7" w14:textId="77777777" w:rsidR="00E331D7" w:rsidRDefault="005829D1">
      <w:pPr>
        <w:numPr>
          <w:ilvl w:val="0"/>
          <w:numId w:val="2"/>
        </w:numPr>
      </w:pPr>
      <w:r>
        <w:t>Воспользовавшись справкой команды find,выведите имена всех директорий,имеющихся в вашем домашнем каталоге.</w:t>
      </w:r>
    </w:p>
    <w:p w14:paraId="779512B2" w14:textId="77777777" w:rsidR="00E331D7" w:rsidRDefault="005829D1">
      <w:pPr>
        <w:pStyle w:val="1"/>
      </w:pPr>
      <w:bookmarkStart w:id="4" w:name="выполнение-лабораторной-работы"/>
      <w:bookmarkStart w:id="5" w:name="_Toc107172051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2CFB1D78" w14:textId="77777777" w:rsidR="00E331D7" w:rsidRDefault="005829D1">
      <w:pPr>
        <w:pStyle w:val="FirstParagraph"/>
      </w:pPr>
      <w:r>
        <w:t>Вошел в систему, используя свой пароль. Записываю в файл file.txt названия файлов</w:t>
      </w:r>
      <w:r>
        <w:t>, содержащихся в каталоге /etc. Дописываю в этот же файл названия файлов, содержащихся в домашнем каталоге. (рис. 1)</w:t>
      </w:r>
    </w:p>
    <w:p w14:paraId="38A6402A" w14:textId="77777777" w:rsidR="00E331D7" w:rsidRDefault="005829D1">
      <w:pPr>
        <w:pStyle w:val="CaptionedFigure"/>
      </w:pPr>
      <w:bookmarkStart w:id="6" w:name="fig:001"/>
      <w:r>
        <w:rPr>
          <w:noProof/>
        </w:rPr>
        <w:drawing>
          <wp:inline distT="0" distB="0" distL="0" distR="0" wp14:anchorId="0C92D2D4" wp14:editId="77AEC26A">
            <wp:extent cx="5334000" cy="2578100"/>
            <wp:effectExtent l="0" t="0" r="0" b="0"/>
            <wp:docPr id="23" name="Picture" descr="Рис. 1: Записал в файл названия файлов из каталога /et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5CF84E3E" w14:textId="77777777" w:rsidR="00E331D7" w:rsidRDefault="005829D1">
      <w:pPr>
        <w:pStyle w:val="ImageCaption"/>
      </w:pPr>
      <w:r>
        <w:t>Рис. 1: Записал в файл названия файлов из каталога /etc</w:t>
      </w:r>
    </w:p>
    <w:p w14:paraId="3CDE8933" w14:textId="77777777" w:rsidR="00E331D7" w:rsidRDefault="005829D1">
      <w:pPr>
        <w:pStyle w:val="a0"/>
      </w:pPr>
      <w:r>
        <w:t>Вывожу имена всех файлов из file.txt, имеющих расширение .conf, после чего записа</w:t>
      </w:r>
      <w:r>
        <w:t>л их в новых текстовый файл conf.txt (рис. 2) (рис. 3)</w:t>
      </w:r>
    </w:p>
    <w:p w14:paraId="404239DA" w14:textId="77777777" w:rsidR="00E331D7" w:rsidRDefault="005829D1">
      <w:pPr>
        <w:pStyle w:val="CaptionedFigure"/>
      </w:pPr>
      <w:bookmarkStart w:id="7" w:name="fig:002"/>
      <w:r>
        <w:rPr>
          <w:noProof/>
        </w:rPr>
        <w:lastRenderedPageBreak/>
        <w:drawing>
          <wp:inline distT="0" distB="0" distL="0" distR="0" wp14:anchorId="06654D94" wp14:editId="775DDDFC">
            <wp:extent cx="5334000" cy="2578100"/>
            <wp:effectExtent l="0" t="0" r="0" b="0"/>
            <wp:docPr id="27" name="Picture" descr="Рис. 2: Расширение .con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47B22F3F" w14:textId="77777777" w:rsidR="00E331D7" w:rsidRDefault="005829D1">
      <w:pPr>
        <w:pStyle w:val="ImageCaption"/>
      </w:pPr>
      <w:r>
        <w:t>Рис. 2: Расширение .conf</w:t>
      </w:r>
    </w:p>
    <w:p w14:paraId="19CB4F91" w14:textId="77777777" w:rsidR="00E331D7" w:rsidRDefault="005829D1">
      <w:pPr>
        <w:pStyle w:val="CaptionedFigure"/>
      </w:pPr>
      <w:bookmarkStart w:id="8" w:name="fig:003"/>
      <w:r>
        <w:rPr>
          <w:noProof/>
        </w:rPr>
        <w:drawing>
          <wp:inline distT="0" distB="0" distL="0" distR="0" wp14:anchorId="671A07BA" wp14:editId="6CA75C16">
            <wp:extent cx="5334000" cy="2578100"/>
            <wp:effectExtent l="0" t="0" r="0" b="0"/>
            <wp:docPr id="31" name="Picture" descr="Рис. 3: conf.t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27B832B0" w14:textId="77777777" w:rsidR="00E331D7" w:rsidRDefault="005829D1">
      <w:pPr>
        <w:pStyle w:val="ImageCaption"/>
      </w:pPr>
      <w:r>
        <w:t>Рис. 3: conf.txt</w:t>
      </w:r>
    </w:p>
    <w:p w14:paraId="607D4893" w14:textId="77777777" w:rsidR="00E331D7" w:rsidRDefault="005829D1">
      <w:pPr>
        <w:pStyle w:val="a0"/>
      </w:pPr>
      <w:r>
        <w:t>Определил, какие файлы в домашнем каталоге имеют имена, которые начинаются с символа с.Привел несколько примеров, как это сделать.(рис. 4)</w:t>
      </w:r>
    </w:p>
    <w:p w14:paraId="415629E9" w14:textId="77777777" w:rsidR="00E331D7" w:rsidRDefault="005829D1">
      <w:pPr>
        <w:pStyle w:val="CaptionedFigure"/>
      </w:pPr>
      <w:bookmarkStart w:id="9" w:name="fig:004"/>
      <w:r>
        <w:rPr>
          <w:noProof/>
        </w:rPr>
        <w:lastRenderedPageBreak/>
        <w:drawing>
          <wp:inline distT="0" distB="0" distL="0" distR="0" wp14:anchorId="6B8498F2" wp14:editId="58EC7DEA">
            <wp:extent cx="5334000" cy="2578100"/>
            <wp:effectExtent l="0" t="0" r="0" b="0"/>
            <wp:docPr id="35" name="Picture" descr="Рис. 4: Файлы с буквы 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2192A8D0" w14:textId="77777777" w:rsidR="00E331D7" w:rsidRDefault="005829D1">
      <w:pPr>
        <w:pStyle w:val="ImageCaption"/>
      </w:pPr>
      <w:r>
        <w:t>Рис. 4: Файлы с буквы с</w:t>
      </w:r>
    </w:p>
    <w:p w14:paraId="1262ECE3" w14:textId="77777777" w:rsidR="00E331D7" w:rsidRDefault="005829D1">
      <w:pPr>
        <w:pStyle w:val="a0"/>
      </w:pPr>
      <w:r>
        <w:t>Вывел на экран имена файлов из каталога /etc, начинающиеся с символа h.(рис. 5) (рис. 6)</w:t>
      </w:r>
    </w:p>
    <w:p w14:paraId="78267237" w14:textId="77777777" w:rsidR="00E331D7" w:rsidRDefault="005829D1">
      <w:pPr>
        <w:pStyle w:val="CaptionedFigure"/>
      </w:pPr>
      <w:bookmarkStart w:id="10" w:name="fig:005"/>
      <w:r>
        <w:rPr>
          <w:noProof/>
        </w:rPr>
        <w:drawing>
          <wp:inline distT="0" distB="0" distL="0" distR="0" wp14:anchorId="03A7598C" wp14:editId="4622F3AD">
            <wp:extent cx="5334000" cy="2578100"/>
            <wp:effectExtent l="0" t="0" r="0" b="0"/>
            <wp:docPr id="39" name="Picture" descr="Рис. 5: Файлы с буквы 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75F89932" w14:textId="77777777" w:rsidR="00E331D7" w:rsidRDefault="005829D1">
      <w:pPr>
        <w:pStyle w:val="ImageCaption"/>
      </w:pPr>
      <w:r>
        <w:t>Рис. 5: Файлы с буквы h</w:t>
      </w:r>
    </w:p>
    <w:p w14:paraId="5D19FEAF" w14:textId="77777777" w:rsidR="00E331D7" w:rsidRDefault="005829D1">
      <w:pPr>
        <w:pStyle w:val="CaptionedFigure"/>
      </w:pPr>
      <w:bookmarkStart w:id="11" w:name="fig:006"/>
      <w:r>
        <w:rPr>
          <w:noProof/>
        </w:rPr>
        <w:lastRenderedPageBreak/>
        <w:drawing>
          <wp:inline distT="0" distB="0" distL="0" distR="0" wp14:anchorId="45EB06F1" wp14:editId="6476363F">
            <wp:extent cx="5334000" cy="2578100"/>
            <wp:effectExtent l="0" t="0" r="0" b="0"/>
            <wp:docPr id="43" name="Picture" descr="Рис. 6: Весь катало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494C7297" w14:textId="77777777" w:rsidR="00E331D7" w:rsidRDefault="005829D1">
      <w:pPr>
        <w:pStyle w:val="ImageCaption"/>
      </w:pPr>
      <w:r>
        <w:t>Рис. 6: Весь каталог</w:t>
      </w:r>
    </w:p>
    <w:p w14:paraId="14D4DDBB" w14:textId="77777777" w:rsidR="00E331D7" w:rsidRDefault="005829D1">
      <w:pPr>
        <w:pStyle w:val="a0"/>
      </w:pPr>
      <w:r>
        <w:t>Запустил в фоновом режиме процесс, который будет записывать в файл ~/logfile файлы, имена которых начинаются с log. (рис. 7) Удалил файл ~/logfile.</w:t>
      </w:r>
    </w:p>
    <w:p w14:paraId="454AFE5D" w14:textId="77777777" w:rsidR="00E331D7" w:rsidRDefault="005829D1">
      <w:pPr>
        <w:pStyle w:val="CaptionedFigure"/>
      </w:pPr>
      <w:bookmarkStart w:id="12" w:name="fig:007"/>
      <w:r>
        <w:rPr>
          <w:noProof/>
        </w:rPr>
        <w:drawing>
          <wp:inline distT="0" distB="0" distL="0" distR="0" wp14:anchorId="260C01E7" wp14:editId="35B1CDCA">
            <wp:extent cx="5334000" cy="2578100"/>
            <wp:effectExtent l="0" t="0" r="0" b="0"/>
            <wp:docPr id="47" name="Picture" descr="Рис. 7: log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690D0ECC" w14:textId="77777777" w:rsidR="00E331D7" w:rsidRDefault="005829D1">
      <w:pPr>
        <w:pStyle w:val="ImageCaption"/>
      </w:pPr>
      <w:r>
        <w:t>Рис. 7: logfile</w:t>
      </w:r>
    </w:p>
    <w:p w14:paraId="34FDA038" w14:textId="77777777" w:rsidR="00E331D7" w:rsidRDefault="005829D1">
      <w:pPr>
        <w:pStyle w:val="a0"/>
      </w:pPr>
      <w:r>
        <w:t>Запустил из консоли в фоновом режиме редактор gedit.(рис. 8) (рис. 9)</w:t>
      </w:r>
    </w:p>
    <w:p w14:paraId="00F864B5" w14:textId="77777777" w:rsidR="00E331D7" w:rsidRDefault="005829D1">
      <w:pPr>
        <w:pStyle w:val="CaptionedFigure"/>
      </w:pPr>
      <w:bookmarkStart w:id="13" w:name="fig:008"/>
      <w:r>
        <w:rPr>
          <w:noProof/>
        </w:rPr>
        <w:lastRenderedPageBreak/>
        <w:drawing>
          <wp:inline distT="0" distB="0" distL="0" distR="0" wp14:anchorId="0130942E" wp14:editId="3FB15B5D">
            <wp:extent cx="5334000" cy="2578100"/>
            <wp:effectExtent l="0" t="0" r="0" b="0"/>
            <wp:docPr id="51" name="Picture" descr="Рис. 8: Запустил редакто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543C177E" w14:textId="77777777" w:rsidR="00E331D7" w:rsidRDefault="005829D1">
      <w:pPr>
        <w:pStyle w:val="ImageCaption"/>
      </w:pPr>
      <w:r>
        <w:t>Рис. 8: Запустил редактор</w:t>
      </w:r>
    </w:p>
    <w:p w14:paraId="205E2F44" w14:textId="77777777" w:rsidR="00E331D7" w:rsidRDefault="005829D1">
      <w:pPr>
        <w:pStyle w:val="CaptionedFigure"/>
      </w:pPr>
      <w:bookmarkStart w:id="14" w:name="fig:009"/>
      <w:r>
        <w:rPr>
          <w:noProof/>
        </w:rPr>
        <w:drawing>
          <wp:inline distT="0" distB="0" distL="0" distR="0" wp14:anchorId="120AD089" wp14:editId="43EEDD3A">
            <wp:extent cx="5334000" cy="2578100"/>
            <wp:effectExtent l="0" t="0" r="0" b="0"/>
            <wp:docPr id="55" name="Picture" descr="Рис. 9: ged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5848179F" w14:textId="77777777" w:rsidR="00E331D7" w:rsidRDefault="005829D1">
      <w:pPr>
        <w:pStyle w:val="ImageCaption"/>
      </w:pPr>
      <w:r>
        <w:t>Рис. 9: gedit</w:t>
      </w:r>
    </w:p>
    <w:p w14:paraId="60BF1962" w14:textId="77777777" w:rsidR="00E331D7" w:rsidRDefault="005829D1">
      <w:pPr>
        <w:pStyle w:val="a0"/>
      </w:pPr>
      <w:r>
        <w:t>Определил идентификатор процесса gedit Используя команду ps, конвейер и фильтр grep. Более простым способом определить этот идентификатор не п</w:t>
      </w:r>
      <w:r>
        <w:t>олучилось.(рис. 10)</w:t>
      </w:r>
    </w:p>
    <w:p w14:paraId="1E3DB0A7" w14:textId="77777777" w:rsidR="00E331D7" w:rsidRDefault="005829D1">
      <w:pPr>
        <w:pStyle w:val="CaptionedFigure"/>
      </w:pPr>
      <w:bookmarkStart w:id="15" w:name="fig:010"/>
      <w:r>
        <w:rPr>
          <w:noProof/>
        </w:rPr>
        <w:lastRenderedPageBreak/>
        <w:drawing>
          <wp:inline distT="0" distB="0" distL="0" distR="0" wp14:anchorId="3DA9E285" wp14:editId="3963EA19">
            <wp:extent cx="5334000" cy="2578100"/>
            <wp:effectExtent l="0" t="0" r="0" b="0"/>
            <wp:docPr id="59" name="Picture" descr="Рис. 10: ps, ged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3FAEA74C" w14:textId="77777777" w:rsidR="00E331D7" w:rsidRDefault="005829D1">
      <w:pPr>
        <w:pStyle w:val="ImageCaption"/>
      </w:pPr>
      <w:r>
        <w:t>Рис. 10: ps, gedit</w:t>
      </w:r>
    </w:p>
    <w:p w14:paraId="2A54E407" w14:textId="77777777" w:rsidR="00E331D7" w:rsidRDefault="005829D1">
      <w:pPr>
        <w:pStyle w:val="a0"/>
      </w:pPr>
      <w:r>
        <w:t>Прочел справку (man) команды kill, после чего использовал её для завершения процесса gedit.(рис. 11) (рис. 12)</w:t>
      </w:r>
    </w:p>
    <w:p w14:paraId="15BCBD15" w14:textId="77777777" w:rsidR="00E331D7" w:rsidRDefault="005829D1">
      <w:pPr>
        <w:pStyle w:val="CaptionedFigure"/>
      </w:pPr>
      <w:bookmarkStart w:id="16" w:name="fig:011"/>
      <w:r>
        <w:rPr>
          <w:noProof/>
        </w:rPr>
        <w:drawing>
          <wp:inline distT="0" distB="0" distL="0" distR="0" wp14:anchorId="49189C7F" wp14:editId="50387EB1">
            <wp:extent cx="5334000" cy="2578100"/>
            <wp:effectExtent l="0" t="0" r="0" b="0"/>
            <wp:docPr id="63" name="Picture" descr="Рис. 11: команда kil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04AE8E9F" w14:textId="77777777" w:rsidR="00E331D7" w:rsidRDefault="005829D1">
      <w:pPr>
        <w:pStyle w:val="ImageCaption"/>
      </w:pPr>
      <w:r>
        <w:t>Рис. 11: команда kill</w:t>
      </w:r>
    </w:p>
    <w:p w14:paraId="37A221E2" w14:textId="77777777" w:rsidR="00E331D7" w:rsidRDefault="005829D1">
      <w:pPr>
        <w:pStyle w:val="CaptionedFigure"/>
      </w:pPr>
      <w:bookmarkStart w:id="17" w:name="fig:012"/>
      <w:r>
        <w:rPr>
          <w:noProof/>
        </w:rPr>
        <w:lastRenderedPageBreak/>
        <w:drawing>
          <wp:inline distT="0" distB="0" distL="0" distR="0" wp14:anchorId="22611BE0" wp14:editId="02773679">
            <wp:extent cx="5334000" cy="2578100"/>
            <wp:effectExtent l="0" t="0" r="0" b="0"/>
            <wp:docPr id="67" name="Picture" descr="Рис. 12: kil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61FAB6D0" w14:textId="77777777" w:rsidR="00E331D7" w:rsidRDefault="005829D1">
      <w:pPr>
        <w:pStyle w:val="ImageCaption"/>
      </w:pPr>
      <w:r>
        <w:t>Рис. 12: kill</w:t>
      </w:r>
    </w:p>
    <w:p w14:paraId="6A442FFD" w14:textId="77777777" w:rsidR="00E331D7" w:rsidRDefault="005829D1">
      <w:pPr>
        <w:pStyle w:val="a0"/>
      </w:pPr>
      <w:r>
        <w:t xml:space="preserve">Выполнил команды df и du Предварительно получив более подробную </w:t>
      </w:r>
      <w:r>
        <w:t>информацию об этих командах, с помощью команды man.(рис. 13) (рис. 14) (рис. 15) (рис. 16)</w:t>
      </w:r>
    </w:p>
    <w:p w14:paraId="54F1E25D" w14:textId="77777777" w:rsidR="00E331D7" w:rsidRDefault="005829D1">
      <w:pPr>
        <w:pStyle w:val="CaptionedFigure"/>
      </w:pPr>
      <w:bookmarkStart w:id="18" w:name="fig:013"/>
      <w:r>
        <w:rPr>
          <w:noProof/>
        </w:rPr>
        <w:drawing>
          <wp:inline distT="0" distB="0" distL="0" distR="0" wp14:anchorId="3271681F" wp14:editId="43B42E87">
            <wp:extent cx="5334000" cy="2578100"/>
            <wp:effectExtent l="0" t="0" r="0" b="0"/>
            <wp:docPr id="71" name="Picture" descr="Рис. 13: команды df and du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5E85E160" w14:textId="77777777" w:rsidR="00E331D7" w:rsidRDefault="005829D1">
      <w:pPr>
        <w:pStyle w:val="ImageCaption"/>
      </w:pPr>
      <w:r>
        <w:t>Рис. 13: команды df and du</w:t>
      </w:r>
    </w:p>
    <w:p w14:paraId="512406AD" w14:textId="77777777" w:rsidR="00E331D7" w:rsidRDefault="005829D1">
      <w:pPr>
        <w:pStyle w:val="CaptionedFigure"/>
      </w:pPr>
      <w:bookmarkStart w:id="19" w:name="fig:014"/>
      <w:r>
        <w:rPr>
          <w:noProof/>
        </w:rPr>
        <w:lastRenderedPageBreak/>
        <w:drawing>
          <wp:inline distT="0" distB="0" distL="0" distR="0" wp14:anchorId="7269C389" wp14:editId="5E7F5E72">
            <wp:extent cx="5334000" cy="2578100"/>
            <wp:effectExtent l="0" t="0" r="0" b="0"/>
            <wp:docPr id="75" name="Picture" descr="Рис. 14: команды df and du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6E20FCC7" w14:textId="77777777" w:rsidR="00E331D7" w:rsidRDefault="005829D1">
      <w:pPr>
        <w:pStyle w:val="ImageCaption"/>
      </w:pPr>
      <w:r>
        <w:t>Рис. 14: команды df and du</w:t>
      </w:r>
    </w:p>
    <w:p w14:paraId="028E47A5" w14:textId="77777777" w:rsidR="00E331D7" w:rsidRDefault="005829D1">
      <w:pPr>
        <w:pStyle w:val="CaptionedFigure"/>
      </w:pPr>
      <w:bookmarkStart w:id="20" w:name="fig:015"/>
      <w:r>
        <w:rPr>
          <w:noProof/>
        </w:rPr>
        <w:drawing>
          <wp:inline distT="0" distB="0" distL="0" distR="0" wp14:anchorId="57572908" wp14:editId="45CE0E25">
            <wp:extent cx="5334000" cy="2578100"/>
            <wp:effectExtent l="0" t="0" r="0" b="0"/>
            <wp:docPr id="79" name="Picture" descr="Рис. 15: df and du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275F4768" w14:textId="77777777" w:rsidR="00E331D7" w:rsidRDefault="005829D1">
      <w:pPr>
        <w:pStyle w:val="ImageCaption"/>
      </w:pPr>
      <w:r>
        <w:t>Рис. 15: df and du</w:t>
      </w:r>
    </w:p>
    <w:p w14:paraId="0D4318AF" w14:textId="77777777" w:rsidR="00E331D7" w:rsidRDefault="005829D1">
      <w:pPr>
        <w:pStyle w:val="CaptionedFigure"/>
      </w:pPr>
      <w:bookmarkStart w:id="21" w:name="fig:016"/>
      <w:r>
        <w:rPr>
          <w:noProof/>
        </w:rPr>
        <w:lastRenderedPageBreak/>
        <w:drawing>
          <wp:inline distT="0" distB="0" distL="0" distR="0" wp14:anchorId="0D016D0C" wp14:editId="0AC12367">
            <wp:extent cx="5334000" cy="2578100"/>
            <wp:effectExtent l="0" t="0" r="0" b="0"/>
            <wp:docPr id="83" name="Picture" descr="Рис. 16: df and du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6216A905" w14:textId="77777777" w:rsidR="00E331D7" w:rsidRDefault="005829D1">
      <w:pPr>
        <w:pStyle w:val="ImageCaption"/>
      </w:pPr>
      <w:r>
        <w:t>Рис. 16: df and du</w:t>
      </w:r>
    </w:p>
    <w:p w14:paraId="1A5F0E8B" w14:textId="77777777" w:rsidR="00E331D7" w:rsidRDefault="005829D1">
      <w:pPr>
        <w:pStyle w:val="a0"/>
      </w:pPr>
      <w:r>
        <w:t>Воспользовавшись справкой команды find, вывел имена всех директорий, имеющихся в домашнем каталоге.(рис. 17) (рис. 18) (рис. 19)</w:t>
      </w:r>
    </w:p>
    <w:p w14:paraId="4BBDA949" w14:textId="77777777" w:rsidR="00E331D7" w:rsidRDefault="005829D1">
      <w:pPr>
        <w:pStyle w:val="CaptionedFigure"/>
      </w:pPr>
      <w:bookmarkStart w:id="22" w:name="fig:017"/>
      <w:r>
        <w:rPr>
          <w:noProof/>
        </w:rPr>
        <w:drawing>
          <wp:inline distT="0" distB="0" distL="0" distR="0" wp14:anchorId="2E77E92E" wp14:editId="49395D7B">
            <wp:extent cx="5334000" cy="2578100"/>
            <wp:effectExtent l="0" t="0" r="0" b="0"/>
            <wp:docPr id="87" name="Picture" descr="Рис. 17: команда fi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4614379A" w14:textId="77777777" w:rsidR="00E331D7" w:rsidRDefault="005829D1">
      <w:pPr>
        <w:pStyle w:val="ImageCaption"/>
      </w:pPr>
      <w:r>
        <w:t>Рис. 17: команда find</w:t>
      </w:r>
    </w:p>
    <w:p w14:paraId="10A5DFDF" w14:textId="77777777" w:rsidR="00E331D7" w:rsidRDefault="005829D1">
      <w:pPr>
        <w:pStyle w:val="CaptionedFigure"/>
      </w:pPr>
      <w:bookmarkStart w:id="23" w:name="fig:018"/>
      <w:r>
        <w:rPr>
          <w:noProof/>
        </w:rPr>
        <w:lastRenderedPageBreak/>
        <w:drawing>
          <wp:inline distT="0" distB="0" distL="0" distR="0" wp14:anchorId="38C4145F" wp14:editId="554E4E70">
            <wp:extent cx="5334000" cy="2578100"/>
            <wp:effectExtent l="0" t="0" r="0" b="0"/>
            <wp:docPr id="91" name="Picture" descr="Рис. 18: команда fi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468A2815" w14:textId="77777777" w:rsidR="00E331D7" w:rsidRDefault="005829D1">
      <w:pPr>
        <w:pStyle w:val="ImageCaption"/>
      </w:pPr>
      <w:r>
        <w:t>Рис. 18: команда find</w:t>
      </w:r>
    </w:p>
    <w:p w14:paraId="3D307EB4" w14:textId="77777777" w:rsidR="00E331D7" w:rsidRDefault="005829D1">
      <w:pPr>
        <w:pStyle w:val="CaptionedFigure"/>
      </w:pPr>
      <w:bookmarkStart w:id="24" w:name="fig:019"/>
      <w:r>
        <w:rPr>
          <w:noProof/>
        </w:rPr>
        <w:drawing>
          <wp:inline distT="0" distB="0" distL="0" distR="0" wp14:anchorId="3823F4EE" wp14:editId="56782AEC">
            <wp:extent cx="5334000" cy="2578100"/>
            <wp:effectExtent l="0" t="0" r="0" b="0"/>
            <wp:docPr id="95" name="Picture" descr="Рис. 19: команда fi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08798767" w14:textId="77777777" w:rsidR="00E331D7" w:rsidRDefault="005829D1">
      <w:pPr>
        <w:pStyle w:val="ImageCaption"/>
      </w:pPr>
      <w:r>
        <w:t>Рис. 19: команда find</w:t>
      </w:r>
    </w:p>
    <w:p w14:paraId="394C1CE3" w14:textId="77777777" w:rsidR="00E331D7" w:rsidRDefault="005829D1">
      <w:pPr>
        <w:pStyle w:val="1"/>
      </w:pPr>
      <w:bookmarkStart w:id="25" w:name="выводы"/>
      <w:bookmarkStart w:id="26" w:name="_Toc107172052"/>
      <w:bookmarkEnd w:id="4"/>
      <w:r>
        <w:rPr>
          <w:rStyle w:val="SectionNumber"/>
        </w:rPr>
        <w:t>4</w:t>
      </w:r>
      <w:r>
        <w:tab/>
        <w:t>Выводы</w:t>
      </w:r>
      <w:bookmarkEnd w:id="26"/>
    </w:p>
    <w:p w14:paraId="37FCF939" w14:textId="77777777" w:rsidR="00E331D7" w:rsidRDefault="005829D1">
      <w:pPr>
        <w:pStyle w:val="FirstParagraph"/>
      </w:pPr>
      <w:r>
        <w:t>Ознакомилсся с инструментами поиска файлов и ф</w:t>
      </w:r>
      <w:r>
        <w:t>ильтрацией текстовых данных, приобрел практические навыки, как по управлению процессами, так и по проверке использования диска и обслуживанию файловых систем.</w:t>
      </w:r>
    </w:p>
    <w:p w14:paraId="7EF1C17E" w14:textId="77777777" w:rsidR="00E331D7" w:rsidRDefault="005829D1">
      <w:pPr>
        <w:pStyle w:val="1"/>
      </w:pPr>
      <w:bookmarkStart w:id="27" w:name="контрольные-вопросы"/>
      <w:bookmarkStart w:id="28" w:name="_Toc107172053"/>
      <w:bookmarkEnd w:id="25"/>
      <w:r>
        <w:rPr>
          <w:rStyle w:val="SectionNumber"/>
        </w:rPr>
        <w:t>5</w:t>
      </w:r>
      <w:r>
        <w:tab/>
        <w:t>Контрольные вопросы</w:t>
      </w:r>
      <w:bookmarkEnd w:id="28"/>
    </w:p>
    <w:p w14:paraId="1B98EB0C" w14:textId="77777777" w:rsidR="00E331D7" w:rsidRDefault="005829D1">
      <w:pPr>
        <w:numPr>
          <w:ilvl w:val="0"/>
          <w:numId w:val="3"/>
        </w:numPr>
      </w:pPr>
      <w:r>
        <w:t>Какие потоки ввода вывода вы знаете?</w:t>
      </w:r>
    </w:p>
    <w:p w14:paraId="547DF0F8" w14:textId="77777777" w:rsidR="00E331D7" w:rsidRDefault="005829D1">
      <w:pPr>
        <w:numPr>
          <w:ilvl w:val="0"/>
          <w:numId w:val="3"/>
        </w:numPr>
      </w:pPr>
      <w:r>
        <w:t xml:space="preserve">Объясните разницу между операцией &gt; и </w:t>
      </w:r>
      <w:r>
        <w:t>&gt;&gt;.</w:t>
      </w:r>
    </w:p>
    <w:p w14:paraId="7E922A1D" w14:textId="77777777" w:rsidR="00E331D7" w:rsidRDefault="005829D1">
      <w:pPr>
        <w:numPr>
          <w:ilvl w:val="0"/>
          <w:numId w:val="3"/>
        </w:numPr>
      </w:pPr>
      <w:r>
        <w:t>Чтотакое конвейер?</w:t>
      </w:r>
    </w:p>
    <w:p w14:paraId="48669A70" w14:textId="77777777" w:rsidR="00E331D7" w:rsidRDefault="005829D1">
      <w:pPr>
        <w:numPr>
          <w:ilvl w:val="0"/>
          <w:numId w:val="3"/>
        </w:numPr>
      </w:pPr>
      <w:r>
        <w:lastRenderedPageBreak/>
        <w:t>Чтотакое процесс? Чем это понятие отличается от программы?</w:t>
      </w:r>
    </w:p>
    <w:p w14:paraId="233F96ED" w14:textId="77777777" w:rsidR="00E331D7" w:rsidRDefault="005829D1">
      <w:pPr>
        <w:numPr>
          <w:ilvl w:val="0"/>
          <w:numId w:val="3"/>
        </w:numPr>
      </w:pPr>
      <w:r>
        <w:t>Чтот акое PID и GID?</w:t>
      </w:r>
    </w:p>
    <w:p w14:paraId="598DCC93" w14:textId="77777777" w:rsidR="00E331D7" w:rsidRDefault="005829D1">
      <w:pPr>
        <w:numPr>
          <w:ilvl w:val="0"/>
          <w:numId w:val="3"/>
        </w:numPr>
      </w:pPr>
      <w:r>
        <w:t>Чтотакое задачи и какая команда позволяет ими управлять?</w:t>
      </w:r>
    </w:p>
    <w:p w14:paraId="2FEE125F" w14:textId="77777777" w:rsidR="00E331D7" w:rsidRDefault="005829D1">
      <w:pPr>
        <w:numPr>
          <w:ilvl w:val="0"/>
          <w:numId w:val="3"/>
        </w:numPr>
      </w:pPr>
      <w:r>
        <w:t>Найдите информацию об утилитах top и htop.Каковы их функции?</w:t>
      </w:r>
    </w:p>
    <w:p w14:paraId="5B43A0B9" w14:textId="77777777" w:rsidR="00E331D7" w:rsidRDefault="005829D1">
      <w:pPr>
        <w:numPr>
          <w:ilvl w:val="0"/>
          <w:numId w:val="3"/>
        </w:numPr>
      </w:pPr>
      <w:r>
        <w:t>Назовите и дайте характеристику ком</w:t>
      </w:r>
      <w:r>
        <w:t>анде поиска файлов.Приведите примеры ис- пользования этой команды.</w:t>
      </w:r>
    </w:p>
    <w:p w14:paraId="4C79CDB8" w14:textId="77777777" w:rsidR="00E331D7" w:rsidRDefault="005829D1">
      <w:pPr>
        <w:numPr>
          <w:ilvl w:val="0"/>
          <w:numId w:val="3"/>
        </w:numPr>
      </w:pPr>
      <w:r>
        <w:t>Можно ли по контексту (содержанию) найти файл? Если да,то как?</w:t>
      </w:r>
    </w:p>
    <w:p w14:paraId="77D5F6FD" w14:textId="77777777" w:rsidR="00E331D7" w:rsidRDefault="005829D1">
      <w:pPr>
        <w:numPr>
          <w:ilvl w:val="0"/>
          <w:numId w:val="3"/>
        </w:numPr>
      </w:pPr>
      <w:r>
        <w:t>Как определить объем свободной памяти на жёстком диске?</w:t>
      </w:r>
    </w:p>
    <w:p w14:paraId="66713E5F" w14:textId="77777777" w:rsidR="00E331D7" w:rsidRDefault="005829D1">
      <w:pPr>
        <w:numPr>
          <w:ilvl w:val="0"/>
          <w:numId w:val="3"/>
        </w:numPr>
      </w:pPr>
      <w:r>
        <w:t>Как определить объем вашего домашнего каталога?</w:t>
      </w:r>
    </w:p>
    <w:p w14:paraId="2172A319" w14:textId="77777777" w:rsidR="00E331D7" w:rsidRDefault="005829D1">
      <w:pPr>
        <w:numPr>
          <w:ilvl w:val="0"/>
          <w:numId w:val="3"/>
        </w:numPr>
      </w:pPr>
      <w:r>
        <w:t>Как удалить зависший процесс?</w:t>
      </w:r>
    </w:p>
    <w:p w14:paraId="45E7AEBA" w14:textId="77777777" w:rsidR="00E331D7" w:rsidRDefault="005829D1">
      <w:pPr>
        <w:pStyle w:val="1"/>
      </w:pPr>
      <w:bookmarkStart w:id="29" w:name="отвeты-на-вопросы"/>
      <w:bookmarkStart w:id="30" w:name="_Toc107172054"/>
      <w:bookmarkEnd w:id="27"/>
      <w:r>
        <w:rPr>
          <w:rStyle w:val="SectionNumber"/>
        </w:rPr>
        <w:t>6</w:t>
      </w:r>
      <w:r>
        <w:tab/>
        <w:t>Отвeты на вопросы</w:t>
      </w:r>
      <w:bookmarkEnd w:id="30"/>
    </w:p>
    <w:p w14:paraId="6426FBB2" w14:textId="77777777" w:rsidR="00E331D7" w:rsidRDefault="005829D1">
      <w:pPr>
        <w:numPr>
          <w:ilvl w:val="0"/>
          <w:numId w:val="4"/>
        </w:numPr>
      </w:pPr>
      <w:r>
        <w:t>В системе по умолчанию открыто три специальных потока: – stdin — стандартный поток ввода (по умолчанию: клавиатура), файловый дескриптор 0; – stdout — стандартный поток вывода (по умолчанию: консоль), файло</w:t>
      </w:r>
      <w:r>
        <w:t>вый дескриптор 1; – stderr — стандартный поток вывод сообщений об ошибках (по умолчанию: консоль), файловый дескриптор 2.</w:t>
      </w:r>
    </w:p>
    <w:p w14:paraId="4692CB9B" w14:textId="77777777" w:rsidR="00E331D7" w:rsidRDefault="005829D1">
      <w:pPr>
        <w:pStyle w:val="Compact"/>
        <w:numPr>
          <w:ilvl w:val="1"/>
          <w:numId w:val="5"/>
        </w:numPr>
      </w:pPr>
      <w:r>
        <w:t>перенаправление stdout (вывода) в файл. Если файл отсутствовал, то он создаётся, иначе - перезаписывается.</w:t>
      </w:r>
    </w:p>
    <w:p w14:paraId="0899E163" w14:textId="77777777" w:rsidR="00E331D7" w:rsidRDefault="005829D1">
      <w:pPr>
        <w:pStyle w:val="Compact"/>
        <w:numPr>
          <w:ilvl w:val="0"/>
          <w:numId w:val="6"/>
        </w:numPr>
      </w:pPr>
      <w:r>
        <w:t>перенаправление stdout (выв</w:t>
      </w:r>
      <w:r>
        <w:t>ода) в файл. Если файл отсутствовал, то он создаётся, иначе - добавляется.</w:t>
      </w:r>
    </w:p>
    <w:p w14:paraId="126851E8" w14:textId="77777777" w:rsidR="00E331D7" w:rsidRDefault="005829D1">
      <w:pPr>
        <w:numPr>
          <w:ilvl w:val="0"/>
          <w:numId w:val="7"/>
        </w:numPr>
      </w:pPr>
      <w:r>
        <w:t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 w14:paraId="471AFAF0" w14:textId="77777777" w:rsidR="00E331D7" w:rsidRDefault="005829D1">
      <w:pPr>
        <w:numPr>
          <w:ilvl w:val="0"/>
          <w:numId w:val="7"/>
        </w:numPr>
      </w:pPr>
      <w:r>
        <w:t>Процесс это - совокупность программ</w:t>
      </w:r>
      <w:r>
        <w:t>ного кода и данных, загруженных в память ЭВМ. Любой команде, выполняемой в системе, присваивается идентификатор процесса (process ID). Получить информацию о процессе и управлять им, пользуясь идентификатором процесса, можно из любого окна командного интерп</w:t>
      </w:r>
      <w:r>
        <w:t>ретатора. Процессом называют выполняющуюся программу и все её элементы: адресное пространство, глобальные переменные, регистры, стек, открытые файлы и так далее.</w:t>
      </w:r>
    </w:p>
    <w:p w14:paraId="711991DE" w14:textId="77777777" w:rsidR="00E331D7" w:rsidRDefault="005829D1">
      <w:pPr>
        <w:numPr>
          <w:ilvl w:val="0"/>
          <w:numId w:val="7"/>
        </w:numPr>
      </w:pPr>
      <w:r>
        <w:t>PID — уникальный номер (идентификатор) процесса в многозадачной ОС. GID – идентификатор группы</w:t>
      </w:r>
      <w:r>
        <w:t>.</w:t>
      </w:r>
    </w:p>
    <w:p w14:paraId="7CFDD2D4" w14:textId="77777777" w:rsidR="00E331D7" w:rsidRDefault="005829D1">
      <w:pPr>
        <w:numPr>
          <w:ilvl w:val="0"/>
          <w:numId w:val="7"/>
        </w:numPr>
      </w:pPr>
      <w:r>
        <w:t xml:space="preserve">Любую выполняющуюся в консоли команду или внешнюю программу можно запустить в фоновом режиме. 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</w:t>
      </w:r>
      <w:r>
        <w:t>завершения задачи необходимо выполнить команду kill %номер задачи.</w:t>
      </w:r>
    </w:p>
    <w:p w14:paraId="308DFF7C" w14:textId="77777777" w:rsidR="00E331D7" w:rsidRDefault="005829D1">
      <w:pPr>
        <w:numPr>
          <w:ilvl w:val="0"/>
          <w:numId w:val="7"/>
        </w:numPr>
      </w:pPr>
      <w:r>
        <w:lastRenderedPageBreak/>
        <w:t>Команда top в Linux системах позволяет вывести в виде таблицы перечень запущенных процессов и оценить, какой объем ресурсов они потребляют, т.е., какую нагрузку создают на сервер и дисковую</w:t>
      </w:r>
      <w:r>
        <w:t xml:space="preserve"> подсистему. Команда htop — продвинутый монитор процессов,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</w:t>
      </w:r>
      <w:r>
        <w:t>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</w:t>
      </w:r>
    </w:p>
    <w:p w14:paraId="528F0440" w14:textId="77777777" w:rsidR="00E331D7" w:rsidRDefault="005829D1">
      <w:pPr>
        <w:numPr>
          <w:ilvl w:val="0"/>
          <w:numId w:val="7"/>
        </w:numPr>
      </w:pPr>
      <w:r>
        <w:t>Команда find используется для поиска и отображения имён файлов, соответствую</w:t>
      </w:r>
      <w:r>
        <w:t>щих заданной строке символов. Формат команды: find путь [-опции] Путь определяет каталог, начиная с которого по всем подкаталогам будет вестись поиск. Примеры:</w:t>
      </w:r>
    </w:p>
    <w:p w14:paraId="53A2DAAC" w14:textId="77777777" w:rsidR="00E331D7" w:rsidRDefault="005829D1">
      <w:pPr>
        <w:pStyle w:val="Compact"/>
        <w:numPr>
          <w:ilvl w:val="0"/>
          <w:numId w:val="8"/>
        </w:numPr>
      </w:pPr>
      <w:r>
        <w:t>вывести на экран имена файлов из вашего домашнего каталога и его подкаталогов, начинающихся на f</w:t>
      </w:r>
      <w:r>
        <w:t>: find ~ -name “f*” -print</w:t>
      </w:r>
    </w:p>
    <w:p w14:paraId="29ABE701" w14:textId="77777777" w:rsidR="00E331D7" w:rsidRDefault="005829D1">
      <w:pPr>
        <w:pStyle w:val="Compact"/>
        <w:numPr>
          <w:ilvl w:val="0"/>
          <w:numId w:val="8"/>
        </w:numPr>
      </w:pPr>
      <w:r>
        <w:t>вывести на экран имена файлов в каталоге /etc, начинающихся с символа p: find /etc -name “p*” -print</w:t>
      </w:r>
    </w:p>
    <w:p w14:paraId="42C9E821" w14:textId="77777777" w:rsidR="00E331D7" w:rsidRDefault="005829D1">
      <w:pPr>
        <w:pStyle w:val="Compact"/>
        <w:numPr>
          <w:ilvl w:val="0"/>
          <w:numId w:val="8"/>
        </w:numPr>
      </w:pPr>
      <w:r>
        <w:t>найти в вашем домашнем каталоге файлы, имена которых заканчиваются символом и удалить их: find ~ -name “*~” -exec rm “{}” ;</w:t>
      </w:r>
    </w:p>
    <w:p w14:paraId="56DB20DD" w14:textId="77777777" w:rsidR="00E331D7" w:rsidRDefault="005829D1">
      <w:pPr>
        <w:pStyle w:val="Compact"/>
        <w:numPr>
          <w:ilvl w:val="0"/>
          <w:numId w:val="9"/>
        </w:numPr>
      </w:pPr>
      <w:r>
        <w:t>Найт</w:t>
      </w:r>
      <w:r>
        <w:t>и файл по контексту (содержанию) позволяет команда grep. Формат команды: grep строка имя_файла Примеры:</w:t>
      </w:r>
    </w:p>
    <w:p w14:paraId="2F88A730" w14:textId="77777777" w:rsidR="00E331D7" w:rsidRDefault="005829D1">
      <w:pPr>
        <w:pStyle w:val="Compact"/>
        <w:numPr>
          <w:ilvl w:val="0"/>
          <w:numId w:val="10"/>
        </w:numPr>
      </w:pPr>
      <w:r>
        <w:t>показать строки во всех файлах в вашем домашнем каталоге с именами, начинающимися на f, в которых есть слово begin: grep begin f*</w:t>
      </w:r>
    </w:p>
    <w:p w14:paraId="28829B4E" w14:textId="77777777" w:rsidR="00E331D7" w:rsidRDefault="005829D1">
      <w:pPr>
        <w:pStyle w:val="Compact"/>
        <w:numPr>
          <w:ilvl w:val="0"/>
          <w:numId w:val="10"/>
        </w:numPr>
      </w:pPr>
      <w:r>
        <w:t>найти в текущем катало</w:t>
      </w:r>
      <w:r>
        <w:t>ге все файлы, в имени которых есть буквосочетание «лаб»: ls -l | grep лаб</w:t>
      </w:r>
    </w:p>
    <w:p w14:paraId="358CC206" w14:textId="77777777" w:rsidR="00E331D7" w:rsidRDefault="005829D1">
      <w:pPr>
        <w:numPr>
          <w:ilvl w:val="0"/>
          <w:numId w:val="11"/>
        </w:numPr>
      </w:pPr>
      <w:r>
        <w:t>Определить объем свободной памяти на жёстком диске позволяет команда df.</w:t>
      </w:r>
    </w:p>
    <w:p w14:paraId="73FC2CFA" w14:textId="77777777" w:rsidR="00E331D7" w:rsidRDefault="005829D1">
      <w:pPr>
        <w:numPr>
          <w:ilvl w:val="0"/>
          <w:numId w:val="11"/>
        </w:numPr>
      </w:pPr>
      <w:r>
        <w:t>Определить объем домашнего каталога позволяет команда df /home/</w:t>
      </w:r>
    </w:p>
    <w:p w14:paraId="2C5679FE" w14:textId="77777777" w:rsidR="00E331D7" w:rsidRDefault="005829D1">
      <w:pPr>
        <w:numPr>
          <w:ilvl w:val="0"/>
          <w:numId w:val="11"/>
        </w:numPr>
      </w:pPr>
      <w:r>
        <w:t xml:space="preserve">Удалить зависший процесс можно командой kill </w:t>
      </w:r>
      <w:r>
        <w:t>%номер задачи.</w:t>
      </w:r>
      <w:bookmarkEnd w:id="29"/>
    </w:p>
    <w:sectPr w:rsidR="00E331D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6CF8B2" w14:textId="77777777" w:rsidR="005829D1" w:rsidRDefault="005829D1">
      <w:pPr>
        <w:spacing w:after="0"/>
      </w:pPr>
      <w:r>
        <w:separator/>
      </w:r>
    </w:p>
  </w:endnote>
  <w:endnote w:type="continuationSeparator" w:id="0">
    <w:p w14:paraId="08A1C58E" w14:textId="77777777" w:rsidR="005829D1" w:rsidRDefault="005829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D2BC07" w14:textId="77777777" w:rsidR="005829D1" w:rsidRDefault="005829D1">
      <w:r>
        <w:separator/>
      </w:r>
    </w:p>
  </w:footnote>
  <w:footnote w:type="continuationSeparator" w:id="0">
    <w:p w14:paraId="4CFA0CF5" w14:textId="77777777" w:rsidR="005829D1" w:rsidRDefault="005829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2EC1D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992F44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30267B5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D5E40C5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9"/>
    <w:multiLevelType w:val="multilevel"/>
    <w:tmpl w:val="83E0A35C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A994110"/>
    <w:multiLevelType w:val="multilevel"/>
    <w:tmpl w:val="AD3C43E0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"/>
  </w:num>
  <w:num w:numId="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>
    <w:abstractNumId w:val="1"/>
  </w:num>
  <w:num w:numId="9">
    <w:abstractNumId w:val="4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">
    <w:abstractNumId w:val="1"/>
  </w:num>
  <w:num w:numId="11">
    <w:abstractNumId w:val="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331D7"/>
    <w:rsid w:val="00451697"/>
    <w:rsid w:val="005829D1"/>
    <w:rsid w:val="00E331D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266B95"/>
  <w15:docId w15:val="{1B474F86-671C-4171-AD8C-C5A643EF0C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5169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1205</Words>
  <Characters>6869</Characters>
  <Application>Microsoft Office Word</Application>
  <DocSecurity>0</DocSecurity>
  <Lines>57</Lines>
  <Paragraphs>16</Paragraphs>
  <ScaleCrop>false</ScaleCrop>
  <Company/>
  <LinksUpToDate>false</LinksUpToDate>
  <CharactersWithSpaces>8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-06</dc:title>
  <dc:creator>Бровкин Александр НБИбд-01-21</dc:creator>
  <cp:keywords/>
  <cp:lastModifiedBy>Глевкин Андрей Владиславович</cp:lastModifiedBy>
  <cp:revision>2</cp:revision>
  <dcterms:created xsi:type="dcterms:W3CDTF">2022-06-26T18:41:00Z</dcterms:created>
  <dcterms:modified xsi:type="dcterms:W3CDTF">2022-06-26T18:4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Инструкция поиска файлов и фильтрация текстовых данных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